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837477" w14:textId="683110A7" w:rsidR="002C5E8C" w:rsidRPr="00351E6B" w:rsidRDefault="00477CC3" w:rsidP="00477CC3">
      <w:pPr>
        <w:pStyle w:val="Heading1"/>
        <w:rPr>
          <w:rFonts w:ascii="Montserrat" w:hAnsi="Montserrat"/>
          <w:sz w:val="52"/>
          <w:szCs w:val="52"/>
        </w:rPr>
      </w:pPr>
      <w:r w:rsidRPr="00351E6B">
        <w:rPr>
          <w:rFonts w:ascii="Montserrat" w:hAnsi="Montserrat"/>
          <w:sz w:val="52"/>
          <w:szCs w:val="52"/>
        </w:rPr>
        <w:t>Sikkat Beirut</w:t>
      </w:r>
    </w:p>
    <w:p w14:paraId="3D58CF87" w14:textId="5DF1E908" w:rsidR="00650A79" w:rsidRPr="00351E6B" w:rsidRDefault="00650A79" w:rsidP="00650A79">
      <w:pPr>
        <w:pStyle w:val="Heading1"/>
        <w:rPr>
          <w:rFonts w:ascii="Montserrat" w:hAnsi="Montserrat"/>
          <w:sz w:val="40"/>
          <w:szCs w:val="40"/>
        </w:rPr>
      </w:pPr>
      <w:r w:rsidRPr="00351E6B">
        <w:rPr>
          <w:rFonts w:ascii="Montserrat" w:hAnsi="Montserrat"/>
          <w:sz w:val="40"/>
          <w:szCs w:val="40"/>
        </w:rPr>
        <w:t>Information</w:t>
      </w:r>
    </w:p>
    <w:p w14:paraId="031A8B61" w14:textId="72B2DCE8" w:rsidR="00650A79" w:rsidRDefault="00650A79" w:rsidP="00650A79">
      <w:pPr>
        <w:rPr>
          <w:rFonts w:ascii="Montserrat" w:hAnsi="Montserrat"/>
          <w:color w:val="000000" w:themeColor="text1"/>
          <w:shd w:val="clear" w:color="auto" w:fill="FFFFFF"/>
        </w:rPr>
      </w:pPr>
      <w:r w:rsidRPr="00351E6B">
        <w:rPr>
          <w:rFonts w:ascii="Montserrat" w:hAnsi="Montserrat"/>
          <w:color w:val="000000" w:themeColor="text1"/>
          <w:shd w:val="clear" w:color="auto" w:fill="FFFFFF"/>
        </w:rPr>
        <w:t>Sikkat Beirut is a premium fine dining restaurant serving with the real taste of authenticity. There are diverse cuisines being served from delicious Lebanese to Italian and American street food. The Restaurant is one of its kind in the Emirate of Umm Al Quwain, fulfilling the varied cravings of guests with utmost consistency and quality pledge. We are involved in the provision of catering as well along with doorstep delivery.</w:t>
      </w:r>
    </w:p>
    <w:p w14:paraId="5035E4C3" w14:textId="70548D76" w:rsidR="00040E21" w:rsidRDefault="00040E21" w:rsidP="00040E21">
      <w:pPr>
        <w:pStyle w:val="Heading1"/>
        <w:rPr>
          <w:rFonts w:ascii="Montserrat" w:hAnsi="Montserrat"/>
          <w:sz w:val="40"/>
          <w:szCs w:val="40"/>
        </w:rPr>
      </w:pPr>
      <w:r>
        <w:rPr>
          <w:rFonts w:ascii="Montserrat" w:hAnsi="Montserrat"/>
          <w:sz w:val="40"/>
          <w:szCs w:val="40"/>
        </w:rPr>
        <w:t>History</w:t>
      </w:r>
    </w:p>
    <w:p w14:paraId="52D1A864" w14:textId="20404DE0" w:rsidR="00040E21" w:rsidRPr="00040E21" w:rsidRDefault="00040E21" w:rsidP="00040E21">
      <w:pPr>
        <w:rPr>
          <w:rFonts w:ascii="Montserrat" w:hAnsi="Montserrat"/>
          <w:color w:val="000000" w:themeColor="text1"/>
          <w:shd w:val="clear" w:color="auto" w:fill="FFFFFF"/>
        </w:rPr>
      </w:pPr>
      <w:r w:rsidRPr="00040E21">
        <w:rPr>
          <w:rFonts w:ascii="Montserrat" w:hAnsi="Montserrat"/>
          <w:color w:val="000000" w:themeColor="text1"/>
          <w:shd w:val="clear" w:color="auto" w:fill="FFFFFF"/>
        </w:rPr>
        <w:t>It began in 1989, when our chairman Sheikh Faisal Bin Abdulla Al Mualla decided to take a plunge into the business arena which resulted in the construction and expansion of different businesses falling under one umbrella of Al Faisal Group. Eventually the group diversified into hospitality division giving rise to the impression of providing superior dining and catering experience.</w:t>
      </w:r>
    </w:p>
    <w:p w14:paraId="3971932E" w14:textId="616C84ED" w:rsidR="00650A79" w:rsidRPr="00351E6B" w:rsidRDefault="00650A79" w:rsidP="00CE5C0A">
      <w:pPr>
        <w:pStyle w:val="Heading1"/>
        <w:rPr>
          <w:rFonts w:ascii="Montserrat" w:hAnsi="Montserrat"/>
          <w:sz w:val="40"/>
          <w:szCs w:val="40"/>
        </w:rPr>
      </w:pPr>
      <w:r w:rsidRPr="00351E6B">
        <w:rPr>
          <w:rFonts w:ascii="Montserrat" w:hAnsi="Montserrat"/>
          <w:sz w:val="40"/>
          <w:szCs w:val="40"/>
        </w:rPr>
        <w:t>Timings</w:t>
      </w:r>
    </w:p>
    <w:p w14:paraId="410AD814" w14:textId="77777777" w:rsidR="00D44E38" w:rsidRDefault="00650A79" w:rsidP="00650A79">
      <w:pPr>
        <w:rPr>
          <w:rFonts w:ascii="Montserrat" w:hAnsi="Montserrat"/>
        </w:rPr>
      </w:pPr>
      <w:r w:rsidRPr="00351E6B">
        <w:rPr>
          <w:rFonts w:ascii="Montserrat" w:hAnsi="Montserrat"/>
        </w:rPr>
        <w:t>Open 7 days a week</w:t>
      </w:r>
      <w:r w:rsidR="00951AE4" w:rsidRPr="00351E6B">
        <w:rPr>
          <w:rFonts w:ascii="Montserrat" w:hAnsi="Montserrat"/>
        </w:rPr>
        <w:t xml:space="preserve">. </w:t>
      </w:r>
    </w:p>
    <w:p w14:paraId="3360FE9A" w14:textId="2B143390" w:rsidR="00D44E38" w:rsidRDefault="00951AE4" w:rsidP="00650A79">
      <w:pPr>
        <w:rPr>
          <w:rFonts w:ascii="Montserrat" w:hAnsi="Montserrat"/>
        </w:rPr>
      </w:pPr>
      <w:r w:rsidRPr="00351E6B">
        <w:rPr>
          <w:rFonts w:ascii="Montserrat" w:hAnsi="Montserrat"/>
        </w:rPr>
        <w:t>On Sunday to Wednesday, they’re open from 7:00AM to 2:00AM.</w:t>
      </w:r>
    </w:p>
    <w:p w14:paraId="7E4F99BF" w14:textId="6D0E2669" w:rsidR="00650A79" w:rsidRPr="00351E6B" w:rsidRDefault="00951AE4" w:rsidP="00650A79">
      <w:pPr>
        <w:rPr>
          <w:rFonts w:ascii="Montserrat" w:hAnsi="Montserrat"/>
        </w:rPr>
      </w:pPr>
      <w:r w:rsidRPr="00351E6B">
        <w:rPr>
          <w:rFonts w:ascii="Montserrat" w:hAnsi="Montserrat"/>
        </w:rPr>
        <w:t>On Thursday to Friday, they’re open from 7:00AM to 3:00AM.</w:t>
      </w:r>
    </w:p>
    <w:sectPr w:rsidR="00650A79" w:rsidRPr="00351E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ontserrat">
    <w:panose1 w:val="00000500000000000000"/>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zMLU0NDAxNzMxMTRW0lEKTi0uzszPAykwqgUA8JA1QywAAAA="/>
  </w:docVars>
  <w:rsids>
    <w:rsidRoot w:val="00477CC3"/>
    <w:rsid w:val="00017DA6"/>
    <w:rsid w:val="00040E21"/>
    <w:rsid w:val="00236B40"/>
    <w:rsid w:val="002C5E8C"/>
    <w:rsid w:val="00351E6B"/>
    <w:rsid w:val="00477CC3"/>
    <w:rsid w:val="00650A79"/>
    <w:rsid w:val="00657781"/>
    <w:rsid w:val="00951AE4"/>
    <w:rsid w:val="00CE5C0A"/>
    <w:rsid w:val="00D44E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A0F2A"/>
  <w15:chartTrackingRefBased/>
  <w15:docId w15:val="{36E9FD7B-A271-4B50-B443-F6D3DE921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7CC3"/>
    <w:pPr>
      <w:keepNext/>
      <w:keepLines/>
      <w:spacing w:before="240" w:after="0"/>
      <w:outlineLvl w:val="0"/>
    </w:pPr>
    <w:rPr>
      <w:rFonts w:eastAsiaTheme="majorEastAsia" w:cstheme="majorBidi"/>
      <w:b/>
      <w:color w:val="000000" w:themeColor="text1"/>
      <w:sz w:val="3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7CC3"/>
    <w:rPr>
      <w:rFonts w:eastAsiaTheme="majorEastAsia" w:cstheme="majorBidi"/>
      <w:b/>
      <w:color w:val="000000" w:themeColor="text1"/>
      <w:sz w:val="36"/>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Pages>
  <Words>148</Words>
  <Characters>849</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gozo</dc:creator>
  <cp:keywords/>
  <dc:description/>
  <cp:lastModifiedBy>pgozo</cp:lastModifiedBy>
  <cp:revision>7</cp:revision>
  <dcterms:created xsi:type="dcterms:W3CDTF">2021-05-27T20:13:00Z</dcterms:created>
  <dcterms:modified xsi:type="dcterms:W3CDTF">2021-06-02T11:09:00Z</dcterms:modified>
</cp:coreProperties>
</file>